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Jonathan Ballard</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Jonatha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llard</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528 N Fernandez Pl Arlington Heights  6000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jhballard@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4949226</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Zo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1/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